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 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ྦྷ་དང་བོད་ཀྱི་ལོ་ཙཱ་བ་འགོས་ལྷས་བཙས་ཀྱ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5e97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7Z</dcterms:created>
  <dcterms:modified xsi:type="dcterms:W3CDTF">2017-04-20T18:01:27Z</dcterms:modified>
</cp:coreProperties>
</file>